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30554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4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oanna Brzeziń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Zuzanna Górcz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